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EAFCF2" w14:textId="58E20432" w:rsidR="00673E77" w:rsidRPr="00673E77" w:rsidRDefault="00673E77" w:rsidP="00A2262A">
      <w:pPr>
        <w:pStyle w:val="PlainText"/>
        <w:ind w:left="2268" w:hanging="2268"/>
        <w:rPr>
          <w:rFonts w:ascii="Times New Roman" w:hAnsi="Times New Roman" w:cs="Times New Roman"/>
          <w:b/>
          <w:bCs/>
          <w:sz w:val="24"/>
          <w:szCs w:val="24"/>
        </w:rPr>
      </w:pPr>
      <w:r w:rsidRPr="00673E77">
        <w:rPr>
          <w:rFonts w:ascii="Times New Roman" w:hAnsi="Times New Roman" w:cs="Times New Roman"/>
          <w:b/>
          <w:bCs/>
          <w:sz w:val="24"/>
          <w:szCs w:val="24"/>
        </w:rPr>
        <w:t>Supplementary Table 1. The country lists of Hierarchical Clustering – Six Clusters (C</w:t>
      </w:r>
      <w:proofErr w:type="gramStart"/>
      <w:r w:rsidRPr="00673E77">
        <w:rPr>
          <w:rFonts w:ascii="Times New Roman" w:hAnsi="Times New Roman" w:cs="Times New Roman"/>
          <w:b/>
          <w:bCs/>
          <w:sz w:val="24"/>
          <w:szCs w:val="24"/>
        </w:rPr>
        <w:t>1,…</w:t>
      </w:r>
      <w:proofErr w:type="gramEnd"/>
      <w:r w:rsidRPr="00673E77">
        <w:rPr>
          <w:rFonts w:ascii="Times New Roman" w:hAnsi="Times New Roman" w:cs="Times New Roman"/>
          <w:b/>
          <w:bCs/>
          <w:sz w:val="24"/>
          <w:szCs w:val="24"/>
        </w:rPr>
        <w:t>C6)</w:t>
      </w:r>
    </w:p>
    <w:p w14:paraId="18407BAB" w14:textId="77777777" w:rsidR="00673E77" w:rsidRDefault="00673E77" w:rsidP="00A2262A">
      <w:pPr>
        <w:pStyle w:val="PlainText"/>
        <w:ind w:left="2268" w:hanging="2268"/>
        <w:rPr>
          <w:rFonts w:ascii="Times New Roman" w:hAnsi="Times New Roman" w:cs="Times New Roman"/>
          <w:sz w:val="24"/>
          <w:szCs w:val="24"/>
        </w:rPr>
      </w:pPr>
    </w:p>
    <w:p w14:paraId="74C8EC6D" w14:textId="1EE1C90F" w:rsidR="00F264A9" w:rsidRDefault="00F264A9" w:rsidP="00A2262A">
      <w:pPr>
        <w:pStyle w:val="PlainText"/>
        <w:ind w:left="2268" w:hanging="2268"/>
        <w:rPr>
          <w:rFonts w:ascii="Times New Roman" w:hAnsi="Times New Roman" w:cs="Times New Roman"/>
          <w:sz w:val="24"/>
          <w:szCs w:val="24"/>
        </w:rPr>
      </w:pPr>
      <w:r w:rsidRPr="00A2262A">
        <w:rPr>
          <w:rFonts w:ascii="Times New Roman" w:hAnsi="Times New Roman" w:cs="Times New Roman"/>
          <w:sz w:val="24"/>
          <w:szCs w:val="24"/>
        </w:rPr>
        <w:t>Underdeveloped (C1)</w:t>
      </w:r>
      <w:r w:rsidR="00072E9D">
        <w:rPr>
          <w:rFonts w:ascii="Times New Roman" w:hAnsi="Times New Roman" w:cs="Times New Roman"/>
          <w:sz w:val="24"/>
          <w:szCs w:val="24"/>
        </w:rPr>
        <w:t xml:space="preserve">: </w:t>
      </w:r>
      <w:r w:rsidR="00A2262A">
        <w:rPr>
          <w:rFonts w:ascii="Times New Roman" w:hAnsi="Times New Roman" w:cs="Times New Roman"/>
          <w:sz w:val="24"/>
          <w:szCs w:val="24"/>
        </w:rPr>
        <w:t xml:space="preserve"> </w:t>
      </w:r>
      <w:r w:rsidRPr="00A2262A">
        <w:rPr>
          <w:rFonts w:ascii="Times New Roman" w:hAnsi="Times New Roman" w:cs="Times New Roman"/>
          <w:sz w:val="24"/>
          <w:szCs w:val="24"/>
        </w:rPr>
        <w:t>Angol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Benin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Bhutan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Botswan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Burkina Faso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Burundi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Cambodi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Cameroon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Central African Republic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Chad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Comoros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Congo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Congo DRC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Djibouti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Equatorial Guine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Eritre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Eswatini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Ethiopi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Fiji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Gabon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Gambi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Ghan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Guine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Guinea-Bissau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Guyan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Haiti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Keny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Kiribati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Laos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Lesotho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Liberi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Madagascar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Malawi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Mali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Mauritani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Micronesi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Mozambique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Myanmar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Nepal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Niger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Nigeri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Papua New Guine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Rwand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Sao Tome and Principe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Senegal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Sierra Leone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Solomon Islands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Somali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South Afric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South Sudan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Sudan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Suriname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Tanzani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Timor-Leste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Togo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Ugand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Vanuatu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Venezuel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Zambi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Zimbabwe</w:t>
      </w:r>
    </w:p>
    <w:p w14:paraId="4A2A7557" w14:textId="77777777" w:rsidR="00F264A9" w:rsidRPr="00A2262A" w:rsidRDefault="00072E9D" w:rsidP="00A2262A">
      <w:pPr>
        <w:pStyle w:val="PlainText"/>
        <w:ind w:left="2268" w:hanging="2268"/>
        <w:rPr>
          <w:rFonts w:ascii="Times New Roman" w:hAnsi="Times New Roman" w:cs="Times New Roman"/>
          <w:sz w:val="24"/>
          <w:szCs w:val="24"/>
        </w:rPr>
      </w:pPr>
    </w:p>
    <w:p w14:paraId="5B230D87" w14:textId="51F9185F" w:rsidR="00F264A9" w:rsidRDefault="00F264A9" w:rsidP="00F264A9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A2262A">
        <w:rPr>
          <w:rFonts w:ascii="Times New Roman" w:hAnsi="Times New Roman" w:cs="Times New Roman"/>
          <w:sz w:val="24"/>
          <w:szCs w:val="24"/>
        </w:rPr>
        <w:t>Developed - Large (C2)</w:t>
      </w:r>
      <w:r w:rsidR="00072E9D">
        <w:rPr>
          <w:rFonts w:ascii="Times New Roman" w:hAnsi="Times New Roman" w:cs="Times New Roman"/>
          <w:sz w:val="24"/>
          <w:szCs w:val="24"/>
        </w:rPr>
        <w:t>:</w:t>
      </w:r>
      <w:r w:rsidR="003F5B3D">
        <w:rPr>
          <w:rFonts w:ascii="Times New Roman" w:hAnsi="Times New Roman" w:cs="Times New Roman"/>
          <w:sz w:val="24"/>
          <w:szCs w:val="24"/>
        </w:rPr>
        <w:t xml:space="preserve"> </w:t>
      </w:r>
      <w:r w:rsidRPr="00A2262A">
        <w:rPr>
          <w:rFonts w:ascii="Times New Roman" w:hAnsi="Times New Roman" w:cs="Times New Roman"/>
          <w:sz w:val="24"/>
          <w:szCs w:val="24"/>
        </w:rPr>
        <w:t>Brazil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Canad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Chin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Indi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United States</w:t>
      </w:r>
    </w:p>
    <w:p w14:paraId="2C5B1F27" w14:textId="77777777" w:rsidR="00F264A9" w:rsidRPr="00A2262A" w:rsidRDefault="00072E9D" w:rsidP="00F264A9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14:paraId="6ACADEAA" w14:textId="1894240D" w:rsidR="00F264A9" w:rsidRDefault="00F264A9" w:rsidP="00F264A9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A2262A">
        <w:rPr>
          <w:rFonts w:ascii="Times New Roman" w:hAnsi="Times New Roman" w:cs="Times New Roman"/>
          <w:sz w:val="24"/>
          <w:szCs w:val="24"/>
        </w:rPr>
        <w:t>Developed - Huge (C3)</w:t>
      </w:r>
      <w:r w:rsidR="00072E9D">
        <w:rPr>
          <w:rFonts w:ascii="Times New Roman" w:hAnsi="Times New Roman" w:cs="Times New Roman"/>
          <w:sz w:val="24"/>
          <w:szCs w:val="24"/>
        </w:rPr>
        <w:t>:</w:t>
      </w:r>
      <w:r w:rsidR="003F5B3D">
        <w:rPr>
          <w:rFonts w:ascii="Times New Roman" w:hAnsi="Times New Roman" w:cs="Times New Roman"/>
          <w:sz w:val="24"/>
          <w:szCs w:val="24"/>
        </w:rPr>
        <w:t xml:space="preserve"> </w:t>
      </w:r>
      <w:r w:rsidRPr="00A2262A">
        <w:rPr>
          <w:rFonts w:ascii="Times New Roman" w:hAnsi="Times New Roman" w:cs="Times New Roman"/>
          <w:sz w:val="24"/>
          <w:szCs w:val="24"/>
        </w:rPr>
        <w:t>Russian Federation</w:t>
      </w:r>
    </w:p>
    <w:p w14:paraId="7075ED9F" w14:textId="77777777" w:rsidR="00F264A9" w:rsidRPr="00A2262A" w:rsidRDefault="00072E9D" w:rsidP="00F264A9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14:paraId="03CD0BCF" w14:textId="24449699" w:rsidR="00F264A9" w:rsidRPr="00A2262A" w:rsidRDefault="00F264A9" w:rsidP="00072E9D">
      <w:pPr>
        <w:pStyle w:val="PlainText"/>
        <w:ind w:left="2268" w:hanging="2268"/>
        <w:rPr>
          <w:rFonts w:ascii="Times New Roman" w:hAnsi="Times New Roman" w:cs="Times New Roman"/>
          <w:sz w:val="24"/>
          <w:szCs w:val="24"/>
        </w:rPr>
      </w:pPr>
      <w:r w:rsidRPr="00A2262A">
        <w:rPr>
          <w:rFonts w:ascii="Times New Roman" w:hAnsi="Times New Roman" w:cs="Times New Roman"/>
          <w:sz w:val="24"/>
          <w:szCs w:val="24"/>
        </w:rPr>
        <w:t>Developed (C4)</w:t>
      </w:r>
      <w:r w:rsidR="00072E9D">
        <w:rPr>
          <w:rFonts w:ascii="Times New Roman" w:hAnsi="Times New Roman" w:cs="Times New Roman"/>
          <w:sz w:val="24"/>
          <w:szCs w:val="24"/>
        </w:rPr>
        <w:t xml:space="preserve">: </w:t>
      </w:r>
      <w:r w:rsidR="00072E9D">
        <w:rPr>
          <w:rFonts w:ascii="Times New Roman" w:hAnsi="Times New Roman" w:cs="Times New Roman"/>
          <w:sz w:val="24"/>
          <w:szCs w:val="24"/>
        </w:rPr>
        <w:tab/>
      </w:r>
      <w:r w:rsidRPr="00A2262A">
        <w:rPr>
          <w:rFonts w:ascii="Times New Roman" w:hAnsi="Times New Roman" w:cs="Times New Roman"/>
          <w:sz w:val="24"/>
          <w:szCs w:val="24"/>
        </w:rPr>
        <w:t>Antigua and Barbud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Australi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Austri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Azores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Bahamas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Barbados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Belgium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Bulgari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Canarias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Croati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Cyprus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Czech Republic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Denmark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Dominic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Estoni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Finland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France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Germany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Greece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Grenad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Hungary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Iceland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Ireland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Israel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Italy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Japan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Latvi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Lithuani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Luxembourg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Madeir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Moldov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Netherlands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New Zealand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Norway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Poland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Portugal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Romani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Saint Kitts and Nevis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Saint Luci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Saint Vincent and the Grenadines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Singapore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Slovaki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Sloveni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South Kore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Spain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Sweden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Switzerland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United Kingdom</w:t>
      </w:r>
      <w:r w:rsidR="003F5B3D">
        <w:rPr>
          <w:rFonts w:ascii="Times New Roman" w:hAnsi="Times New Roman" w:cs="Times New Roman"/>
          <w:sz w:val="24"/>
          <w:szCs w:val="24"/>
        </w:rPr>
        <w:t>, ,</w:t>
      </w:r>
      <w:r w:rsidR="00072E9D">
        <w:rPr>
          <w:rFonts w:ascii="Times New Roman" w:hAnsi="Times New Roman" w:cs="Times New Roman"/>
        </w:rPr>
        <w:t>,,,,,,,,,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6084B224" w14:textId="77777777" w:rsidR="002D7259" w:rsidRDefault="002D7259" w:rsidP="00CC6FED">
      <w:pPr>
        <w:pStyle w:val="PlainText"/>
        <w:ind w:left="2268" w:hanging="2268"/>
        <w:rPr>
          <w:rFonts w:ascii="Times New Roman" w:hAnsi="Times New Roman" w:cs="Times New Roman"/>
          <w:sz w:val="24"/>
          <w:szCs w:val="24"/>
        </w:rPr>
      </w:pPr>
    </w:p>
    <w:p w14:paraId="636A40A5" w14:textId="0134C560" w:rsidR="00CC6FED" w:rsidRDefault="00F264A9" w:rsidP="00CC6FED">
      <w:pPr>
        <w:pStyle w:val="PlainText"/>
        <w:ind w:left="2268" w:hanging="2268"/>
        <w:rPr>
          <w:rFonts w:ascii="Times New Roman" w:hAnsi="Times New Roman" w:cs="Times New Roman"/>
          <w:sz w:val="24"/>
          <w:szCs w:val="24"/>
        </w:rPr>
      </w:pPr>
      <w:r w:rsidRPr="00A2262A">
        <w:rPr>
          <w:rFonts w:ascii="Times New Roman" w:hAnsi="Times New Roman" w:cs="Times New Roman"/>
          <w:sz w:val="24"/>
          <w:szCs w:val="24"/>
        </w:rPr>
        <w:t>Oil-Wealthy (C5)</w:t>
      </w:r>
      <w:r w:rsidR="00CC6FED">
        <w:rPr>
          <w:rFonts w:ascii="Times New Roman" w:hAnsi="Times New Roman" w:cs="Times New Roman"/>
          <w:sz w:val="24"/>
          <w:szCs w:val="24"/>
        </w:rPr>
        <w:t xml:space="preserve">: </w:t>
      </w:r>
      <w:r w:rsidR="00CC6FED">
        <w:rPr>
          <w:rFonts w:ascii="Times New Roman" w:hAnsi="Times New Roman" w:cs="Times New Roman"/>
          <w:sz w:val="24"/>
          <w:szCs w:val="24"/>
        </w:rPr>
        <w:tab/>
      </w:r>
      <w:r w:rsidRPr="00A2262A">
        <w:rPr>
          <w:rFonts w:ascii="Times New Roman" w:hAnsi="Times New Roman" w:cs="Times New Roman"/>
          <w:sz w:val="24"/>
          <w:szCs w:val="24"/>
        </w:rPr>
        <w:t>Bahrain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Brunei Darussalam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Kuwait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Oman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Qatar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Saudi Arabi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Trinidad and Tobago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United Arab Emirates</w:t>
      </w:r>
    </w:p>
    <w:p w14:paraId="4DFB928C" w14:textId="77777777" w:rsidR="00CC6FED" w:rsidRDefault="00CC6FED" w:rsidP="00F264A9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14:paraId="090DBE2E" w14:textId="20F6D2A0" w:rsidR="00F264A9" w:rsidRPr="00A2262A" w:rsidRDefault="00F264A9" w:rsidP="00CC6FED">
      <w:pPr>
        <w:pStyle w:val="PlainText"/>
        <w:ind w:left="2268" w:hanging="2268"/>
        <w:rPr>
          <w:rFonts w:ascii="Times New Roman" w:hAnsi="Times New Roman" w:cs="Times New Roman"/>
          <w:sz w:val="24"/>
          <w:szCs w:val="24"/>
        </w:rPr>
      </w:pPr>
      <w:r w:rsidRPr="00A2262A">
        <w:rPr>
          <w:rFonts w:ascii="Times New Roman" w:hAnsi="Times New Roman" w:cs="Times New Roman"/>
          <w:sz w:val="24"/>
          <w:szCs w:val="24"/>
        </w:rPr>
        <w:t>Developing (C6)</w:t>
      </w:r>
      <w:r w:rsidR="00CC6FED">
        <w:rPr>
          <w:rFonts w:ascii="Times New Roman" w:hAnsi="Times New Roman" w:cs="Times New Roman"/>
          <w:sz w:val="24"/>
          <w:szCs w:val="24"/>
        </w:rPr>
        <w:t>:</w:t>
      </w:r>
      <w:r w:rsidR="003F5B3D">
        <w:rPr>
          <w:rFonts w:ascii="Times New Roman" w:hAnsi="Times New Roman" w:cs="Times New Roman"/>
          <w:sz w:val="24"/>
          <w:szCs w:val="24"/>
        </w:rPr>
        <w:t xml:space="preserve"> </w:t>
      </w:r>
      <w:r w:rsidR="00CC6FED">
        <w:rPr>
          <w:rFonts w:ascii="Times New Roman" w:hAnsi="Times New Roman" w:cs="Times New Roman"/>
          <w:sz w:val="24"/>
          <w:szCs w:val="24"/>
        </w:rPr>
        <w:tab/>
      </w:r>
      <w:r w:rsidRPr="00A2262A">
        <w:rPr>
          <w:rFonts w:ascii="Times New Roman" w:hAnsi="Times New Roman" w:cs="Times New Roman"/>
          <w:sz w:val="24"/>
          <w:szCs w:val="24"/>
        </w:rPr>
        <w:t>Afghanistan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Albani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Algeri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Argentin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Armeni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Azerbaijan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Bangladesh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Belarus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Belize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Bolivi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Bosnia and Herzegovin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Cabo Verde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Chile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Colombi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Costa Ric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Cub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Dominican Republic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Ecuador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Egypt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El Salvador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Georgi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Guatemal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Honduras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Indonesi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Iran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Iraq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Jamaic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Jordan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Kazakhstan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Kyrgyzstan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Lebanon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Liby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Malaysi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Mauritius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Mexico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Mongoli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Montenegro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Morocco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Nicaragu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North Macedoni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Pakistan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Palestinian Territory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Panam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Paraguay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Peru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Philippines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Serbi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Sri Lank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Syri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Tajikistan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Thailand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Tunisia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2262A">
        <w:rPr>
          <w:rFonts w:ascii="Times New Roman" w:hAnsi="Times New Roman" w:cs="Times New Roman"/>
          <w:sz w:val="24"/>
          <w:szCs w:val="24"/>
        </w:rPr>
        <w:t>Turkiye</w:t>
      </w:r>
      <w:proofErr w:type="spellEnd"/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Turkmenistan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Ukraine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Uruguay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Uzbekistan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Vietnam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  <w:r w:rsidRPr="00A2262A">
        <w:rPr>
          <w:rFonts w:ascii="Times New Roman" w:hAnsi="Times New Roman" w:cs="Times New Roman"/>
          <w:sz w:val="24"/>
          <w:szCs w:val="24"/>
        </w:rPr>
        <w:t>Yemen</w:t>
      </w:r>
      <w:r w:rsidR="003F5B3D">
        <w:rPr>
          <w:rFonts w:ascii="Times New Roman" w:hAnsi="Times New Roman" w:cs="Times New Roman"/>
          <w:sz w:val="24"/>
          <w:szCs w:val="24"/>
        </w:rPr>
        <w:t xml:space="preserve">, </w:t>
      </w:r>
    </w:p>
    <w:sectPr w:rsidR="00F264A9" w:rsidRPr="00A2262A" w:rsidSect="00F264A9">
      <w:pgSz w:w="12240" w:h="15840"/>
      <w:pgMar w:top="1440" w:right="1502" w:bottom="1440" w:left="15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371E0F" w14:textId="77777777" w:rsidR="005D3C4E" w:rsidRDefault="005D3C4E" w:rsidP="00A2262A">
      <w:pPr>
        <w:spacing w:after="0" w:line="240" w:lineRule="auto"/>
      </w:pPr>
      <w:r>
        <w:separator/>
      </w:r>
    </w:p>
  </w:endnote>
  <w:endnote w:type="continuationSeparator" w:id="0">
    <w:p w14:paraId="76632F4D" w14:textId="77777777" w:rsidR="005D3C4E" w:rsidRDefault="005D3C4E" w:rsidP="00A22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68CF59" w14:textId="77777777" w:rsidR="005D3C4E" w:rsidRDefault="005D3C4E" w:rsidP="00A2262A">
      <w:pPr>
        <w:spacing w:after="0" w:line="240" w:lineRule="auto"/>
      </w:pPr>
      <w:r>
        <w:separator/>
      </w:r>
    </w:p>
  </w:footnote>
  <w:footnote w:type="continuationSeparator" w:id="0">
    <w:p w14:paraId="4A339368" w14:textId="77777777" w:rsidR="005D3C4E" w:rsidRDefault="005D3C4E" w:rsidP="00A2262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I2NjQ2NbI0MzExNjBW0lEKTi0uzszPAykwrAUAKBljwiwAAAA="/>
  </w:docVars>
  <w:rsids>
    <w:rsidRoot w:val="00962CC0"/>
    <w:rsid w:val="00072E9D"/>
    <w:rsid w:val="000E3B5C"/>
    <w:rsid w:val="002D7259"/>
    <w:rsid w:val="003F5B3D"/>
    <w:rsid w:val="005D3C4E"/>
    <w:rsid w:val="00673E77"/>
    <w:rsid w:val="008171DE"/>
    <w:rsid w:val="00962CC0"/>
    <w:rsid w:val="00A2262A"/>
    <w:rsid w:val="00BB4939"/>
    <w:rsid w:val="00C14797"/>
    <w:rsid w:val="00CC6FED"/>
    <w:rsid w:val="00F264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AE5375"/>
  <w15:chartTrackingRefBased/>
  <w15:docId w15:val="{2FE0B27B-2E2A-4DF4-87BD-CB539827B4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3B5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B52222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52222"/>
    <w:rPr>
      <w:rFonts w:ascii="Consolas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A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262A"/>
  </w:style>
  <w:style w:type="paragraph" w:styleId="Footer">
    <w:name w:val="footer"/>
    <w:basedOn w:val="Normal"/>
    <w:link w:val="FooterChar"/>
    <w:uiPriority w:val="99"/>
    <w:unhideWhenUsed/>
    <w:rsid w:val="00A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26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57</Words>
  <Characters>1893</Characters>
  <Application>Microsoft Office Word</Application>
  <DocSecurity>0</DocSecurity>
  <Lines>37</Lines>
  <Paragraphs>8</Paragraphs>
  <ScaleCrop>false</ScaleCrop>
  <Company/>
  <LinksUpToDate>false</LinksUpToDate>
  <CharactersWithSpaces>2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chun Xie</dc:creator>
  <cp:keywords/>
  <dc:description/>
  <cp:lastModifiedBy>Yichun Xie</cp:lastModifiedBy>
  <cp:revision>7</cp:revision>
  <dcterms:created xsi:type="dcterms:W3CDTF">2025-05-21T20:04:00Z</dcterms:created>
  <dcterms:modified xsi:type="dcterms:W3CDTF">2025-05-21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1ce34b-b310-4a6d-aae8-978e88033b85</vt:lpwstr>
  </property>
</Properties>
</file>